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6B5659" w14:textId="2BD75BE6" w:rsidR="00605C61" w:rsidRDefault="00B63A4C" w:rsidP="00605C61">
      <w:pPr>
        <w:pStyle w:val="Title"/>
        <w:rPr>
          <w:rFonts w:eastAsia="Times New Roman"/>
          <w:b/>
          <w:bCs/>
        </w:rPr>
      </w:pPr>
      <w:r>
        <w:rPr>
          <w:rFonts w:eastAsia="Times New Roman"/>
          <w:b/>
          <w:bCs/>
        </w:rPr>
        <w:softHyphen/>
      </w:r>
      <w:r>
        <w:rPr>
          <w:rFonts w:eastAsia="Times New Roman"/>
          <w:b/>
          <w:bCs/>
        </w:rPr>
        <w:softHyphen/>
      </w:r>
      <w:r w:rsidR="000873D4" w:rsidRPr="000873D4">
        <w:rPr>
          <w:rFonts w:eastAsia="Times New Roman"/>
          <w:b/>
          <w:bCs/>
        </w:rPr>
        <w:t> </w:t>
      </w:r>
      <w:r w:rsidR="00605C61">
        <w:t>SCRUM MEETING WEEK (</w:t>
      </w:r>
      <w:r w:rsidR="00E142B2">
        <w:t>1</w:t>
      </w:r>
      <w:r w:rsidR="00925D99">
        <w:t>3</w:t>
      </w:r>
      <w:r w:rsidR="00605C61">
        <w:t>)</w:t>
      </w:r>
    </w:p>
    <w:p w14:paraId="4DDC7224" w14:textId="77777777" w:rsidR="00605C61" w:rsidRDefault="00605C61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</w:p>
    <w:p w14:paraId="1D13B8CE" w14:textId="77777777" w:rsidR="000873D4" w:rsidRPr="000873D4" w:rsidRDefault="00605C61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2705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3A93CF9B" wp14:editId="3776DE0E">
            <wp:extent cx="157163" cy="157163"/>
            <wp:effectExtent l="0" t="0" r="0" b="0"/>
            <wp:docPr id="1499542647" name="Picture 4" descr=":white_check_mark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:white_check_mark: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52" cy="160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 xml:space="preserve"> </w:t>
      </w:r>
      <w:r w:rsidR="000873D4"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Sprint planning checklist</w:t>
      </w: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39"/>
        <w:gridCol w:w="3402"/>
        <w:gridCol w:w="3260"/>
      </w:tblGrid>
      <w:tr w:rsidR="000873D4" w:rsidRPr="000873D4" w14:paraId="5E6A1DC7" w14:textId="77777777" w:rsidTr="000873D4">
        <w:tc>
          <w:tcPr>
            <w:tcW w:w="3539" w:type="dxa"/>
            <w:shd w:val="clear" w:color="auto" w:fill="E3FCEF"/>
            <w:hideMark/>
          </w:tcPr>
          <w:p w14:paraId="18A575A1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Preparation</w:t>
            </w:r>
          </w:p>
        </w:tc>
        <w:tc>
          <w:tcPr>
            <w:tcW w:w="3402" w:type="dxa"/>
            <w:shd w:val="clear" w:color="auto" w:fill="E3FCEF"/>
            <w:hideMark/>
          </w:tcPr>
          <w:p w14:paraId="1E9E5D35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Meeting</w:t>
            </w:r>
          </w:p>
        </w:tc>
        <w:tc>
          <w:tcPr>
            <w:tcW w:w="3260" w:type="dxa"/>
            <w:shd w:val="clear" w:color="auto" w:fill="E3FCEF"/>
            <w:hideMark/>
          </w:tcPr>
          <w:p w14:paraId="3C6A8B2D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Follow up</w:t>
            </w:r>
          </w:p>
        </w:tc>
      </w:tr>
      <w:tr w:rsidR="000873D4" w:rsidRPr="000873D4" w14:paraId="2C4E7107" w14:textId="77777777" w:rsidTr="000873D4">
        <w:tc>
          <w:tcPr>
            <w:tcW w:w="3539" w:type="dxa"/>
            <w:hideMark/>
          </w:tcPr>
          <w:p w14:paraId="4DF732A0" w14:textId="7CB6AFFF" w:rsidR="00925D99" w:rsidRDefault="000873D4" w:rsidP="000873D4">
            <w:pPr>
              <w:rPr>
                <w:rFonts w:ascii="Times New Roman" w:eastAsia="Times New Roman" w:hAnsi="Times New Roman" w:cs="Times New Roman"/>
              </w:rPr>
            </w:pPr>
            <w:r w:rsidRPr="000873D4">
              <w:rPr>
                <w:rFonts w:ascii="Times New Roman" w:eastAsia="Times New Roman" w:hAnsi="Times New Roman" w:cs="Times New Roman"/>
              </w:rPr>
              <w:t>​​</w:t>
            </w:r>
            <w:r w:rsidR="00925D99">
              <w:rPr>
                <w:rFonts w:ascii="Times New Roman" w:eastAsia="Times New Roman" w:hAnsi="Times New Roman" w:cs="Times New Roman"/>
              </w:rPr>
              <w:t xml:space="preserve">Further investigate automation </w:t>
            </w:r>
            <w:proofErr w:type="gramStart"/>
            <w:r w:rsidR="00925D99">
              <w:rPr>
                <w:rFonts w:ascii="Times New Roman" w:eastAsia="Times New Roman" w:hAnsi="Times New Roman" w:cs="Times New Roman"/>
              </w:rPr>
              <w:t>testing</w:t>
            </w:r>
            <w:proofErr w:type="gramEnd"/>
          </w:p>
          <w:p w14:paraId="6F4397F0" w14:textId="7FED4EDB" w:rsidR="000873D4" w:rsidRDefault="00925D99" w:rsidP="000873D4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ake sure all minimum requirements are fulfilled.</w:t>
            </w:r>
          </w:p>
          <w:p w14:paraId="1FCF7C9B" w14:textId="179211DF" w:rsidR="00925D99" w:rsidRDefault="00925D99" w:rsidP="000873D4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tart preparations for presentation.</w:t>
            </w:r>
          </w:p>
          <w:p w14:paraId="0F28C162" w14:textId="77777777" w:rsid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  <w:p w14:paraId="298F955C" w14:textId="77777777" w:rsid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  <w:p w14:paraId="0461AC36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  <w:p w14:paraId="32185987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402" w:type="dxa"/>
            <w:hideMark/>
          </w:tcPr>
          <w:p w14:paraId="06014746" w14:textId="77777777" w:rsidR="000873D4" w:rsidRDefault="00925D99" w:rsidP="000873D4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lan for M5</w:t>
            </w:r>
          </w:p>
          <w:p w14:paraId="6B2F5593" w14:textId="4E246C3D" w:rsidR="00925D99" w:rsidRPr="000873D4" w:rsidRDefault="00925D99" w:rsidP="000873D4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iscuss automation testing issues</w:t>
            </w:r>
          </w:p>
        </w:tc>
        <w:tc>
          <w:tcPr>
            <w:tcW w:w="3260" w:type="dxa"/>
            <w:hideMark/>
          </w:tcPr>
          <w:p w14:paraId="11F2D7D3" w14:textId="1466923F" w:rsidR="000873D4" w:rsidRP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  <w:r w:rsidRPr="000873D4">
              <w:rPr>
                <w:rFonts w:ascii="Times New Roman" w:eastAsia="Times New Roman" w:hAnsi="Times New Roman" w:cs="Times New Roman"/>
              </w:rPr>
              <w:t>​​</w:t>
            </w:r>
            <w:r w:rsidR="00925D99">
              <w:rPr>
                <w:rFonts w:ascii="Times New Roman" w:eastAsia="Times New Roman" w:hAnsi="Times New Roman" w:cs="Times New Roman"/>
              </w:rPr>
              <w:t>Split the work for M5</w:t>
            </w:r>
          </w:p>
        </w:tc>
      </w:tr>
    </w:tbl>
    <w:p w14:paraId="5852D5EF" w14:textId="77777777" w:rsid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</w:p>
    <w:p w14:paraId="7CE61B18" w14:textId="77777777" w:rsidR="000873D4" w:rsidRP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1f465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62DDB944" wp14:editId="72F83785">
            <wp:extent cx="171450" cy="171450"/>
            <wp:effectExtent l="0" t="0" r="6350" b="6350"/>
            <wp:docPr id="922092399" name="Picture 3" descr=":busts_in_silhouette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:busts_in_silhouette: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032" cy="173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 Sprint team members</w:t>
      </w:r>
    </w:p>
    <w:tbl>
      <w:tblPr>
        <w:tblW w:w="7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57"/>
        <w:gridCol w:w="2835"/>
      </w:tblGrid>
      <w:tr w:rsidR="000873D4" w:rsidRPr="000873D4" w14:paraId="3C4ECFB1" w14:textId="77777777" w:rsidTr="000873D4">
        <w:tc>
          <w:tcPr>
            <w:tcW w:w="4957" w:type="dxa"/>
            <w:shd w:val="clear" w:color="auto" w:fill="DEEBFF"/>
            <w:hideMark/>
          </w:tcPr>
          <w:p w14:paraId="22AA6FCA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 xml:space="preserve">  </w:t>
            </w: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Name</w:t>
            </w:r>
          </w:p>
        </w:tc>
        <w:tc>
          <w:tcPr>
            <w:tcW w:w="2835" w:type="dxa"/>
            <w:shd w:val="clear" w:color="auto" w:fill="DEEBFF"/>
            <w:hideMark/>
          </w:tcPr>
          <w:p w14:paraId="7F8F6CD3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 xml:space="preserve">    </w:t>
            </w: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Role</w:t>
            </w:r>
          </w:p>
        </w:tc>
      </w:tr>
      <w:tr w:rsidR="00E142B2" w:rsidRPr="000873D4" w14:paraId="3655BF73" w14:textId="77777777" w:rsidTr="000873D4">
        <w:trPr>
          <w:trHeight w:val="564"/>
        </w:trPr>
        <w:tc>
          <w:tcPr>
            <w:tcW w:w="4957" w:type="dxa"/>
            <w:hideMark/>
          </w:tcPr>
          <w:p w14:paraId="368288A7" w14:textId="113DE578" w:rsidR="00E142B2" w:rsidRPr="000873D4" w:rsidRDefault="00E142B2" w:rsidP="00E142B2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​​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</w:rPr>
              <w:t>Sarabroop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</w:rPr>
              <w:t xml:space="preserve"> Singh Aulakh</w:t>
            </w:r>
          </w:p>
        </w:tc>
        <w:tc>
          <w:tcPr>
            <w:tcW w:w="2835" w:type="dxa"/>
            <w:hideMark/>
          </w:tcPr>
          <w:p w14:paraId="48C12FDB" w14:textId="186EB482" w:rsidR="00E142B2" w:rsidRPr="000873D4" w:rsidRDefault="00E142B2" w:rsidP="00E142B2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​​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Team Member</w:t>
            </w:r>
          </w:p>
        </w:tc>
      </w:tr>
      <w:tr w:rsidR="00E142B2" w:rsidRPr="000873D4" w14:paraId="46D8066E" w14:textId="77777777" w:rsidTr="000873D4">
        <w:trPr>
          <w:trHeight w:val="529"/>
        </w:trPr>
        <w:tc>
          <w:tcPr>
            <w:tcW w:w="4957" w:type="dxa"/>
          </w:tcPr>
          <w:p w14:paraId="129E5EEB" w14:textId="6A0FA6C8" w:rsidR="00E142B2" w:rsidRPr="000873D4" w:rsidRDefault="00E142B2" w:rsidP="00E142B2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Shreya Saxena</w:t>
            </w:r>
          </w:p>
        </w:tc>
        <w:tc>
          <w:tcPr>
            <w:tcW w:w="2835" w:type="dxa"/>
          </w:tcPr>
          <w:p w14:paraId="60AC236D" w14:textId="757E3266" w:rsidR="00E142B2" w:rsidRPr="000873D4" w:rsidRDefault="00E142B2" w:rsidP="00E142B2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Team Member</w:t>
            </w:r>
          </w:p>
        </w:tc>
      </w:tr>
      <w:tr w:rsidR="00E142B2" w:rsidRPr="000873D4" w14:paraId="1306025F" w14:textId="77777777" w:rsidTr="000873D4">
        <w:trPr>
          <w:trHeight w:val="537"/>
        </w:trPr>
        <w:tc>
          <w:tcPr>
            <w:tcW w:w="4957" w:type="dxa"/>
          </w:tcPr>
          <w:p w14:paraId="687B9123" w14:textId="05607AE7" w:rsidR="00E142B2" w:rsidRPr="000873D4" w:rsidRDefault="00E142B2" w:rsidP="00E142B2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Raghav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</w:rPr>
              <w:t>Bhagria</w:t>
            </w:r>
            <w:proofErr w:type="spellEnd"/>
          </w:p>
        </w:tc>
        <w:tc>
          <w:tcPr>
            <w:tcW w:w="2835" w:type="dxa"/>
          </w:tcPr>
          <w:p w14:paraId="677BCA1F" w14:textId="6157AF88" w:rsidR="00E142B2" w:rsidRPr="000873D4" w:rsidRDefault="00E142B2" w:rsidP="00E142B2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Scrum Master</w:t>
            </w:r>
          </w:p>
        </w:tc>
      </w:tr>
      <w:tr w:rsidR="00E142B2" w:rsidRPr="000873D4" w14:paraId="45F00B23" w14:textId="77777777" w:rsidTr="000873D4">
        <w:trPr>
          <w:trHeight w:val="508"/>
        </w:trPr>
        <w:tc>
          <w:tcPr>
            <w:tcW w:w="4957" w:type="dxa"/>
          </w:tcPr>
          <w:p w14:paraId="6895BAB2" w14:textId="7BF5D669" w:rsidR="00E142B2" w:rsidRPr="000873D4" w:rsidRDefault="00E142B2" w:rsidP="00E142B2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Lluis Escolano</w:t>
            </w:r>
          </w:p>
        </w:tc>
        <w:tc>
          <w:tcPr>
            <w:tcW w:w="2835" w:type="dxa"/>
          </w:tcPr>
          <w:p w14:paraId="532823BE" w14:textId="212F6A77" w:rsidR="00E142B2" w:rsidRPr="000873D4" w:rsidRDefault="00E142B2" w:rsidP="00E142B2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Team Member</w:t>
            </w:r>
          </w:p>
        </w:tc>
      </w:tr>
      <w:tr w:rsidR="00E142B2" w:rsidRPr="000873D4" w14:paraId="70CA685C" w14:textId="77777777" w:rsidTr="000873D4">
        <w:trPr>
          <w:trHeight w:val="539"/>
        </w:trPr>
        <w:tc>
          <w:tcPr>
            <w:tcW w:w="4957" w:type="dxa"/>
          </w:tcPr>
          <w:p w14:paraId="24E812C3" w14:textId="77777777" w:rsidR="00E142B2" w:rsidRPr="000873D4" w:rsidRDefault="00E142B2" w:rsidP="00E142B2">
            <w:pPr>
              <w:rPr>
                <w:rFonts w:ascii="Times New Roman" w:eastAsia="Times New Roman" w:hAnsi="Times New Roman" w:cs="Times New Roman"/>
                <w:spacing w:val="-1"/>
              </w:rPr>
            </w:pPr>
          </w:p>
        </w:tc>
        <w:tc>
          <w:tcPr>
            <w:tcW w:w="2835" w:type="dxa"/>
          </w:tcPr>
          <w:p w14:paraId="76247C88" w14:textId="77777777" w:rsidR="00E142B2" w:rsidRPr="000873D4" w:rsidRDefault="00E142B2" w:rsidP="00E142B2">
            <w:pPr>
              <w:rPr>
                <w:rFonts w:ascii="Times New Roman" w:eastAsia="Times New Roman" w:hAnsi="Times New Roman" w:cs="Times New Roman"/>
                <w:spacing w:val="-1"/>
              </w:rPr>
            </w:pPr>
          </w:p>
        </w:tc>
      </w:tr>
      <w:tr w:rsidR="00E142B2" w:rsidRPr="000873D4" w14:paraId="5EC29B37" w14:textId="77777777" w:rsidTr="000873D4">
        <w:tc>
          <w:tcPr>
            <w:tcW w:w="4957" w:type="dxa"/>
            <w:hideMark/>
          </w:tcPr>
          <w:p w14:paraId="20129479" w14:textId="77777777" w:rsidR="00E142B2" w:rsidRPr="000873D4" w:rsidRDefault="00E142B2" w:rsidP="00E142B2">
            <w:pPr>
              <w:rPr>
                <w:rFonts w:ascii="Times New Roman" w:eastAsia="Times New Roman" w:hAnsi="Times New Roman" w:cs="Times New Roman"/>
                <w:spacing w:val="-1"/>
              </w:rPr>
            </w:pPr>
          </w:p>
        </w:tc>
        <w:tc>
          <w:tcPr>
            <w:tcW w:w="2835" w:type="dxa"/>
            <w:hideMark/>
          </w:tcPr>
          <w:p w14:paraId="03D6B3F6" w14:textId="77777777" w:rsidR="00E142B2" w:rsidRPr="000873D4" w:rsidRDefault="00E142B2" w:rsidP="00E142B2">
            <w:pPr>
              <w:rPr>
                <w:rFonts w:ascii="Times New Roman" w:eastAsia="Times New Roman" w:hAnsi="Times New Roman" w:cs="Times New Roman"/>
                <w:spacing w:val="-1"/>
              </w:rPr>
            </w:pPr>
          </w:p>
        </w:tc>
      </w:tr>
    </w:tbl>
    <w:p w14:paraId="6AC96552" w14:textId="77777777" w:rsid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</w:p>
    <w:p w14:paraId="4B40DA8C" w14:textId="77777777" w:rsidR="00605C61" w:rsidRDefault="000873D4" w:rsidP="00605C61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 xml:space="preserve"> </w: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270f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38C9B099" wp14:editId="04429417">
            <wp:extent cx="185738" cy="185738"/>
            <wp:effectExtent l="0" t="0" r="5080" b="5080"/>
            <wp:docPr id="459473846" name="Picture 2" descr=":pencil2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:pencil2: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00" cy="19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 Sprint planning meeting items</w:t>
      </w:r>
    </w:p>
    <w:p w14:paraId="120D0C19" w14:textId="77777777" w:rsidR="00605C61" w:rsidRDefault="00605C61" w:rsidP="00605C61">
      <w:pPr>
        <w:outlineLvl w:val="1"/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</w:pPr>
    </w:p>
    <w:p w14:paraId="1995C964" w14:textId="77777777" w:rsidR="000873D4" w:rsidRPr="000873D4" w:rsidRDefault="000873D4" w:rsidP="00605C61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  <w:t>Previous sprint summary</w:t>
      </w:r>
    </w:p>
    <w:tbl>
      <w:tblPr>
        <w:tblW w:w="7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74"/>
        <w:gridCol w:w="5618"/>
      </w:tblGrid>
      <w:tr w:rsidR="00605C61" w:rsidRPr="000873D4" w14:paraId="6FC55E66" w14:textId="77777777" w:rsidTr="00605C61">
        <w:tc>
          <w:tcPr>
            <w:tcW w:w="2174" w:type="dxa"/>
            <w:shd w:val="clear" w:color="auto" w:fill="FFFAE6"/>
            <w:hideMark/>
          </w:tcPr>
          <w:p w14:paraId="225BBE8C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Sprint theme</w:t>
            </w:r>
          </w:p>
        </w:tc>
        <w:tc>
          <w:tcPr>
            <w:tcW w:w="5618" w:type="dxa"/>
            <w:shd w:val="clear" w:color="auto" w:fill="FFFFFF"/>
            <w:hideMark/>
          </w:tcPr>
          <w:p w14:paraId="34A9C3B2" w14:textId="31B5DAFE" w:rsidR="000873D4" w:rsidRPr="008A41FE" w:rsidRDefault="000873D4" w:rsidP="000873D4"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8A41FE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​​ </w:t>
            </w:r>
            <w:r w:rsidR="00925D99">
              <w:rPr>
                <w:rFonts w:ascii="Times New Roman" w:eastAsia="Times New Roman" w:hAnsi="Times New Roman" w:cs="Times New Roman"/>
                <w:spacing w:val="-1"/>
              </w:rPr>
              <w:t>Automation testing</w:t>
            </w:r>
          </w:p>
        </w:tc>
      </w:tr>
      <w:tr w:rsidR="00605C61" w:rsidRPr="000873D4" w14:paraId="7B01594B" w14:textId="77777777" w:rsidTr="00605C61">
        <w:tc>
          <w:tcPr>
            <w:tcW w:w="2174" w:type="dxa"/>
            <w:shd w:val="clear" w:color="auto" w:fill="FFFAE6"/>
            <w:hideMark/>
          </w:tcPr>
          <w:p w14:paraId="01C36DFD" w14:textId="77777777" w:rsidR="000873D4" w:rsidRPr="000873D4" w:rsidRDefault="00605C61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ssues completed</w:t>
            </w:r>
          </w:p>
        </w:tc>
        <w:tc>
          <w:tcPr>
            <w:tcW w:w="5618" w:type="dxa"/>
            <w:hideMark/>
          </w:tcPr>
          <w:p w14:paraId="415F2AFF" w14:textId="09F7E899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E142B2">
              <w:rPr>
                <w:rFonts w:ascii="Times New Roman" w:eastAsia="Times New Roman" w:hAnsi="Times New Roman" w:cs="Times New Roman"/>
                <w:spacing w:val="-1"/>
              </w:rPr>
              <w:t>12</w:t>
            </w:r>
          </w:p>
        </w:tc>
      </w:tr>
      <w:tr w:rsidR="00605C61" w:rsidRPr="000873D4" w14:paraId="62C2A6F1" w14:textId="77777777" w:rsidTr="00605C61">
        <w:tc>
          <w:tcPr>
            <w:tcW w:w="2174" w:type="dxa"/>
            <w:shd w:val="clear" w:color="auto" w:fill="FFFAE6"/>
          </w:tcPr>
          <w:p w14:paraId="7DCB8F39" w14:textId="77777777" w:rsidR="00605C61" w:rsidRDefault="00605C61" w:rsidP="00605C61">
            <w:pPr>
              <w:tabs>
                <w:tab w:val="left" w:pos="956"/>
              </w:tabs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ssues left</w:t>
            </w:r>
          </w:p>
        </w:tc>
        <w:tc>
          <w:tcPr>
            <w:tcW w:w="5618" w:type="dxa"/>
          </w:tcPr>
          <w:p w14:paraId="05427D04" w14:textId="06A2EA69" w:rsidR="00605C61" w:rsidRPr="000873D4" w:rsidRDefault="00E142B2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0</w:t>
            </w:r>
          </w:p>
        </w:tc>
      </w:tr>
      <w:tr w:rsidR="00605C61" w:rsidRPr="000873D4" w14:paraId="69A810B1" w14:textId="77777777" w:rsidTr="00605C61">
        <w:tc>
          <w:tcPr>
            <w:tcW w:w="2174" w:type="dxa"/>
            <w:shd w:val="clear" w:color="auto" w:fill="FFFAE6"/>
          </w:tcPr>
          <w:p w14:paraId="608B56FF" w14:textId="77777777" w:rsidR="00605C61" w:rsidRDefault="00605C61" w:rsidP="00605C61">
            <w:pPr>
              <w:tabs>
                <w:tab w:val="left" w:pos="956"/>
              </w:tabs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Team Capacity</w:t>
            </w:r>
          </w:p>
        </w:tc>
        <w:tc>
          <w:tcPr>
            <w:tcW w:w="5618" w:type="dxa"/>
          </w:tcPr>
          <w:p w14:paraId="5C95609B" w14:textId="3FF20EAF" w:rsidR="00605C61" w:rsidRPr="000873D4" w:rsidRDefault="00E142B2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32</w:t>
            </w:r>
          </w:p>
        </w:tc>
      </w:tr>
      <w:tr w:rsidR="00605C61" w:rsidRPr="000873D4" w14:paraId="09180DC0" w14:textId="77777777" w:rsidTr="00605C61">
        <w:trPr>
          <w:trHeight w:val="2235"/>
        </w:trPr>
        <w:tc>
          <w:tcPr>
            <w:tcW w:w="2174" w:type="dxa"/>
            <w:shd w:val="clear" w:color="auto" w:fill="FFFAE6"/>
            <w:hideMark/>
          </w:tcPr>
          <w:p w14:paraId="6F955633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lastRenderedPageBreak/>
              <w:t>Summary</w:t>
            </w:r>
          </w:p>
        </w:tc>
        <w:tc>
          <w:tcPr>
            <w:tcW w:w="5618" w:type="dxa"/>
            <w:hideMark/>
          </w:tcPr>
          <w:p w14:paraId="4F18E50D" w14:textId="5998CBC8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925D99">
              <w:rPr>
                <w:rFonts w:ascii="Times New Roman" w:eastAsia="Times New Roman" w:hAnsi="Times New Roman" w:cs="Times New Roman"/>
                <w:spacing w:val="-1"/>
              </w:rPr>
              <w:t>Finished up event organizer functions and worked on automation testing</w:t>
            </w:r>
          </w:p>
        </w:tc>
      </w:tr>
    </w:tbl>
    <w:p w14:paraId="7AD4330C" w14:textId="77777777" w:rsidR="000873D4" w:rsidRPr="000873D4" w:rsidRDefault="000873D4" w:rsidP="000873D4">
      <w:pPr>
        <w:spacing w:before="480"/>
        <w:outlineLvl w:val="2"/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</w:pPr>
      <w:r w:rsidRPr="000873D4"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  <w:t>Details</w:t>
      </w:r>
      <w:r w:rsidR="00605C61"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  <w:t xml:space="preserve"> Current sprint</w:t>
      </w:r>
    </w:p>
    <w:tbl>
      <w:tblPr>
        <w:tblW w:w="79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5811"/>
      </w:tblGrid>
      <w:tr w:rsidR="000873D4" w:rsidRPr="000873D4" w14:paraId="45A7D8D6" w14:textId="77777777" w:rsidTr="00605C61">
        <w:tc>
          <w:tcPr>
            <w:tcW w:w="2122" w:type="dxa"/>
            <w:shd w:val="clear" w:color="auto" w:fill="FFFAE6"/>
            <w:hideMark/>
          </w:tcPr>
          <w:p w14:paraId="39B74B52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Start date</w:t>
            </w:r>
          </w:p>
        </w:tc>
        <w:tc>
          <w:tcPr>
            <w:tcW w:w="5811" w:type="dxa"/>
            <w:shd w:val="clear" w:color="auto" w:fill="FFFFFF"/>
            <w:hideMark/>
          </w:tcPr>
          <w:p w14:paraId="47D15B49" w14:textId="024E6F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925D99">
              <w:rPr>
                <w:rFonts w:ascii="Times New Roman" w:eastAsia="Times New Roman" w:hAnsi="Times New Roman" w:cs="Times New Roman"/>
                <w:spacing w:val="-1"/>
              </w:rPr>
              <w:t>9</w:t>
            </w:r>
            <w:r w:rsidR="00925D99" w:rsidRPr="00925D99">
              <w:rPr>
                <w:rFonts w:ascii="Times New Roman" w:eastAsia="Times New Roman" w:hAnsi="Times New Roman" w:cs="Times New Roman"/>
                <w:spacing w:val="-1"/>
                <w:vertAlign w:val="superscript"/>
              </w:rPr>
              <w:t>th</w:t>
            </w:r>
            <w:r w:rsidR="00925D99">
              <w:rPr>
                <w:rFonts w:ascii="Times New Roman" w:eastAsia="Times New Roman" w:hAnsi="Times New Roman" w:cs="Times New Roman"/>
                <w:spacing w:val="-1"/>
              </w:rPr>
              <w:t xml:space="preserve"> April</w:t>
            </w:r>
          </w:p>
        </w:tc>
      </w:tr>
      <w:tr w:rsidR="000873D4" w:rsidRPr="000873D4" w14:paraId="340228FB" w14:textId="77777777" w:rsidTr="00605C61">
        <w:tc>
          <w:tcPr>
            <w:tcW w:w="2122" w:type="dxa"/>
            <w:shd w:val="clear" w:color="auto" w:fill="FFFAE6"/>
            <w:hideMark/>
          </w:tcPr>
          <w:p w14:paraId="53365100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End date</w:t>
            </w:r>
          </w:p>
        </w:tc>
        <w:tc>
          <w:tcPr>
            <w:tcW w:w="5811" w:type="dxa"/>
            <w:hideMark/>
          </w:tcPr>
          <w:p w14:paraId="65CE3CDF" w14:textId="776D3C76" w:rsidR="000873D4" w:rsidRPr="000873D4" w:rsidRDefault="00925D99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16</w:t>
            </w:r>
            <w:r w:rsidRPr="00925D99">
              <w:rPr>
                <w:rFonts w:ascii="Times New Roman" w:eastAsia="Times New Roman" w:hAnsi="Times New Roman" w:cs="Times New Roman"/>
                <w:spacing w:val="-1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April</w:t>
            </w:r>
          </w:p>
        </w:tc>
      </w:tr>
      <w:tr w:rsidR="000873D4" w:rsidRPr="000873D4" w14:paraId="390CC126" w14:textId="77777777" w:rsidTr="00605C61">
        <w:tc>
          <w:tcPr>
            <w:tcW w:w="2122" w:type="dxa"/>
            <w:shd w:val="clear" w:color="auto" w:fill="FFFAE6"/>
            <w:hideMark/>
          </w:tcPr>
          <w:p w14:paraId="51EAE339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Sprint theme</w:t>
            </w:r>
          </w:p>
        </w:tc>
        <w:tc>
          <w:tcPr>
            <w:tcW w:w="5811" w:type="dxa"/>
            <w:hideMark/>
          </w:tcPr>
          <w:p w14:paraId="3B1BEAD5" w14:textId="2AFA6F53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7600F8">
              <w:rPr>
                <w:rFonts w:ascii="Times New Roman" w:eastAsia="Times New Roman" w:hAnsi="Times New Roman" w:cs="Times New Roman"/>
                <w:spacing w:val="-1"/>
              </w:rPr>
              <w:t>Presentation, edit profile and M5</w:t>
            </w:r>
          </w:p>
        </w:tc>
      </w:tr>
      <w:tr w:rsidR="00605C61" w:rsidRPr="000873D4" w14:paraId="37137F45" w14:textId="77777777" w:rsidTr="00605C61">
        <w:tc>
          <w:tcPr>
            <w:tcW w:w="2122" w:type="dxa"/>
            <w:shd w:val="clear" w:color="auto" w:fill="FFFAE6"/>
          </w:tcPr>
          <w:p w14:paraId="395AAB7E" w14:textId="77777777" w:rsidR="00605C61" w:rsidRPr="000873D4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Team capacity</w:t>
            </w:r>
          </w:p>
        </w:tc>
        <w:tc>
          <w:tcPr>
            <w:tcW w:w="5811" w:type="dxa"/>
          </w:tcPr>
          <w:p w14:paraId="6671CEB2" w14:textId="71E78B77" w:rsidR="00605C61" w:rsidRPr="000873D4" w:rsidRDefault="00E142B2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32</w:t>
            </w:r>
          </w:p>
        </w:tc>
      </w:tr>
      <w:tr w:rsidR="00605C61" w:rsidRPr="000873D4" w14:paraId="4E773034" w14:textId="77777777" w:rsidTr="00605C61">
        <w:tc>
          <w:tcPr>
            <w:tcW w:w="2122" w:type="dxa"/>
            <w:shd w:val="clear" w:color="auto" w:fill="FFFAE6"/>
          </w:tcPr>
          <w:p w14:paraId="02065688" w14:textId="77777777" w:rsidR="00605C61" w:rsidRPr="000873D4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ssues capacity</w:t>
            </w:r>
          </w:p>
        </w:tc>
        <w:tc>
          <w:tcPr>
            <w:tcW w:w="5811" w:type="dxa"/>
          </w:tcPr>
          <w:p w14:paraId="4832586D" w14:textId="190425F9" w:rsidR="00605C61" w:rsidRPr="000873D4" w:rsidRDefault="00E142B2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20 hours</w:t>
            </w:r>
          </w:p>
        </w:tc>
      </w:tr>
      <w:tr w:rsidR="00605C61" w:rsidRPr="000873D4" w14:paraId="3FBEC7E1" w14:textId="77777777" w:rsidTr="00605C61">
        <w:tc>
          <w:tcPr>
            <w:tcW w:w="2122" w:type="dxa"/>
            <w:shd w:val="clear" w:color="auto" w:fill="FFFAE6"/>
          </w:tcPr>
          <w:p w14:paraId="4D812D3B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ndividual capacity</w:t>
            </w:r>
          </w:p>
        </w:tc>
        <w:tc>
          <w:tcPr>
            <w:tcW w:w="5811" w:type="dxa"/>
          </w:tcPr>
          <w:p w14:paraId="496F5F3C" w14:textId="77777777" w:rsidR="00605C61" w:rsidRDefault="00605C61" w:rsidP="00E142B2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proofErr w:type="spellStart"/>
            <w:r w:rsidR="00E142B2">
              <w:rPr>
                <w:rFonts w:ascii="Times New Roman" w:eastAsia="Times New Roman" w:hAnsi="Times New Roman" w:cs="Times New Roman"/>
                <w:spacing w:val="-1"/>
              </w:rPr>
              <w:t>Sarabroop</w:t>
            </w:r>
            <w:proofErr w:type="spellEnd"/>
            <w:r w:rsidR="00E142B2">
              <w:rPr>
                <w:rFonts w:ascii="Times New Roman" w:eastAsia="Times New Roman" w:hAnsi="Times New Roman" w:cs="Times New Roman"/>
                <w:spacing w:val="-1"/>
              </w:rPr>
              <w:t xml:space="preserve"> – 5 hours</w:t>
            </w:r>
          </w:p>
          <w:p w14:paraId="742F33B3" w14:textId="77777777" w:rsidR="00E142B2" w:rsidRDefault="00E142B2" w:rsidP="00E142B2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Raghav – 5 hours</w:t>
            </w:r>
          </w:p>
          <w:p w14:paraId="1A1D38B4" w14:textId="77777777" w:rsidR="00E142B2" w:rsidRDefault="00E142B2" w:rsidP="00E142B2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Lluis – 5 hours</w:t>
            </w:r>
          </w:p>
          <w:p w14:paraId="0D34DAE9" w14:textId="6EB1FD4F" w:rsidR="00E142B2" w:rsidRPr="000873D4" w:rsidRDefault="00E142B2" w:rsidP="00E142B2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Shreya - hours</w:t>
            </w:r>
          </w:p>
        </w:tc>
      </w:tr>
      <w:tr w:rsidR="00605C61" w:rsidRPr="000873D4" w14:paraId="131C266C" w14:textId="77777777" w:rsidTr="00605C61">
        <w:tc>
          <w:tcPr>
            <w:tcW w:w="2122" w:type="dxa"/>
            <w:shd w:val="clear" w:color="auto" w:fill="FFFAE6"/>
          </w:tcPr>
          <w:p w14:paraId="1506D52A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Potential risks</w:t>
            </w:r>
          </w:p>
          <w:p w14:paraId="422C583E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</w:p>
        </w:tc>
        <w:tc>
          <w:tcPr>
            <w:tcW w:w="5811" w:type="dxa"/>
          </w:tcPr>
          <w:p w14:paraId="3A420DE7" w14:textId="05436C5B" w:rsidR="00605C61" w:rsidRDefault="00E142B2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N/A</w:t>
            </w:r>
          </w:p>
        </w:tc>
      </w:tr>
      <w:tr w:rsidR="00605C61" w:rsidRPr="000873D4" w14:paraId="28821229" w14:textId="77777777" w:rsidTr="00605C61">
        <w:tc>
          <w:tcPr>
            <w:tcW w:w="2122" w:type="dxa"/>
            <w:shd w:val="clear" w:color="auto" w:fill="FFFAE6"/>
          </w:tcPr>
          <w:p w14:paraId="39FAA5FF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Mitigations</w:t>
            </w:r>
          </w:p>
          <w:p w14:paraId="5FBEFA48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</w:p>
        </w:tc>
        <w:tc>
          <w:tcPr>
            <w:tcW w:w="5811" w:type="dxa"/>
          </w:tcPr>
          <w:p w14:paraId="3C948368" w14:textId="3AC0EBA9" w:rsidR="00605C61" w:rsidRDefault="00E142B2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N/A</w:t>
            </w:r>
          </w:p>
        </w:tc>
      </w:tr>
    </w:tbl>
    <w:p w14:paraId="20FF7F85" w14:textId="77777777" w:rsidR="000873D4" w:rsidRPr="000873D4" w:rsidRDefault="000873D4" w:rsidP="000873D4">
      <w:pPr>
        <w:spacing w:before="480"/>
        <w:outlineLvl w:val="2"/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</w:pPr>
    </w:p>
    <w:p w14:paraId="04CBD5E1" w14:textId="77777777" w:rsidR="000873D4" w:rsidRP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1f4da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118497D8" wp14:editId="1616D052">
            <wp:extent cx="178594" cy="178594"/>
            <wp:effectExtent l="0" t="0" r="0" b="0"/>
            <wp:docPr id="306956271" name="Picture 1" descr=":books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:books: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1" cy="181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 Sprint planning resources</w:t>
      </w:r>
    </w:p>
    <w:p w14:paraId="1AD8D3EF" w14:textId="2188BE05" w:rsidR="000873D4" w:rsidRPr="000873D4" w:rsidRDefault="00E142B2" w:rsidP="000873D4">
      <w:pPr>
        <w:numPr>
          <w:ilvl w:val="0"/>
          <w:numId w:val="5"/>
        </w:numPr>
        <w:rPr>
          <w:rFonts w:ascii="Times New Roman" w:eastAsia="Times New Roman" w:hAnsi="Times New Roman" w:cs="Times New Roman"/>
          <w:spacing w:val="-1"/>
        </w:rPr>
      </w:pPr>
      <w:proofErr w:type="spellStart"/>
      <w:r>
        <w:rPr>
          <w:rFonts w:ascii="Times New Roman" w:eastAsia="Times New Roman" w:hAnsi="Times New Roman" w:cs="Times New Roman"/>
          <w:spacing w:val="-1"/>
        </w:rPr>
        <w:t>Github</w:t>
      </w:r>
      <w:proofErr w:type="spellEnd"/>
    </w:p>
    <w:p w14:paraId="0B473E56" w14:textId="451FD003" w:rsidR="000873D4" w:rsidRPr="000873D4" w:rsidRDefault="00E142B2" w:rsidP="000873D4">
      <w:pPr>
        <w:numPr>
          <w:ilvl w:val="0"/>
          <w:numId w:val="5"/>
        </w:numPr>
        <w:rPr>
          <w:rFonts w:ascii="Times New Roman" w:eastAsia="Times New Roman" w:hAnsi="Times New Roman" w:cs="Times New Roman"/>
          <w:spacing w:val="-1"/>
        </w:rPr>
      </w:pPr>
      <w:r>
        <w:rPr>
          <w:rFonts w:ascii="Times New Roman" w:eastAsia="Times New Roman" w:hAnsi="Times New Roman" w:cs="Times New Roman"/>
          <w:spacing w:val="-1"/>
        </w:rPr>
        <w:t>Class slides</w:t>
      </w:r>
    </w:p>
    <w:p w14:paraId="472F19CC" w14:textId="77777777" w:rsidR="000873D4" w:rsidRPr="000873D4" w:rsidRDefault="000873D4" w:rsidP="000873D4">
      <w:pPr>
        <w:rPr>
          <w:rFonts w:ascii="Times New Roman" w:eastAsia="Times New Roman" w:hAnsi="Times New Roman" w:cs="Times New Roman"/>
        </w:rPr>
      </w:pPr>
    </w:p>
    <w:p w14:paraId="74FD758E" w14:textId="77777777" w:rsidR="00BA4F5E" w:rsidRDefault="00BA4F5E"/>
    <w:sectPr w:rsidR="00BA4F5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78BEC3" w14:textId="77777777" w:rsidR="00CA7D9F" w:rsidRDefault="00CA7D9F" w:rsidP="000873D4">
      <w:r>
        <w:separator/>
      </w:r>
    </w:p>
  </w:endnote>
  <w:endnote w:type="continuationSeparator" w:id="0">
    <w:p w14:paraId="0764B7E6" w14:textId="77777777" w:rsidR="00CA7D9F" w:rsidRDefault="00CA7D9F" w:rsidP="000873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0D1041" w14:textId="77777777" w:rsidR="00CA7D9F" w:rsidRDefault="00CA7D9F" w:rsidP="000873D4">
      <w:r>
        <w:separator/>
      </w:r>
    </w:p>
  </w:footnote>
  <w:footnote w:type="continuationSeparator" w:id="0">
    <w:p w14:paraId="662588F8" w14:textId="77777777" w:rsidR="00CA7D9F" w:rsidRDefault="00CA7D9F" w:rsidP="000873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33EFE"/>
    <w:multiLevelType w:val="multilevel"/>
    <w:tmpl w:val="C3A28E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006A03"/>
    <w:multiLevelType w:val="multilevel"/>
    <w:tmpl w:val="8A74F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8187F51"/>
    <w:multiLevelType w:val="multilevel"/>
    <w:tmpl w:val="4E92C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9784B3A"/>
    <w:multiLevelType w:val="multilevel"/>
    <w:tmpl w:val="8786C0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DDD60C5"/>
    <w:multiLevelType w:val="multilevel"/>
    <w:tmpl w:val="7F044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40B5225"/>
    <w:multiLevelType w:val="multilevel"/>
    <w:tmpl w:val="57C47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1703640">
    <w:abstractNumId w:val="5"/>
  </w:num>
  <w:num w:numId="2" w16cid:durableId="21715846">
    <w:abstractNumId w:val="3"/>
  </w:num>
  <w:num w:numId="3" w16cid:durableId="2050376029">
    <w:abstractNumId w:val="4"/>
  </w:num>
  <w:num w:numId="4" w16cid:durableId="457534486">
    <w:abstractNumId w:val="0"/>
  </w:num>
  <w:num w:numId="5" w16cid:durableId="1239827093">
    <w:abstractNumId w:val="2"/>
  </w:num>
  <w:num w:numId="6" w16cid:durableId="13164509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W3sLQ0Nzc3MjYEEko6SsGpxcWZ+XkgBUa1AKPeKM4sAAAA"/>
  </w:docVars>
  <w:rsids>
    <w:rsidRoot w:val="000873D4"/>
    <w:rsid w:val="000873D4"/>
    <w:rsid w:val="005803EA"/>
    <w:rsid w:val="005A1664"/>
    <w:rsid w:val="00605C61"/>
    <w:rsid w:val="007600F8"/>
    <w:rsid w:val="0079418C"/>
    <w:rsid w:val="0080604F"/>
    <w:rsid w:val="008A41FE"/>
    <w:rsid w:val="008F7471"/>
    <w:rsid w:val="00925D99"/>
    <w:rsid w:val="00B63A4C"/>
    <w:rsid w:val="00BA4F5E"/>
    <w:rsid w:val="00CA7D9F"/>
    <w:rsid w:val="00E14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C5DD78"/>
  <w15:chartTrackingRefBased/>
  <w15:docId w15:val="{6F3C383C-258D-FD40-957C-46515F060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873D4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0873D4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73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73D4"/>
  </w:style>
  <w:style w:type="paragraph" w:styleId="Footer">
    <w:name w:val="footer"/>
    <w:basedOn w:val="Normal"/>
    <w:link w:val="FooterChar"/>
    <w:uiPriority w:val="99"/>
    <w:unhideWhenUsed/>
    <w:rsid w:val="000873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73D4"/>
  </w:style>
  <w:style w:type="character" w:customStyle="1" w:styleId="Heading2Char">
    <w:name w:val="Heading 2 Char"/>
    <w:basedOn w:val="DefaultParagraphFont"/>
    <w:link w:val="Heading2"/>
    <w:uiPriority w:val="9"/>
    <w:rsid w:val="000873D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873D4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ect41kw7">
    <w:name w:val="_ect41kw7"/>
    <w:basedOn w:val="DefaultParagraphFont"/>
    <w:rsid w:val="000873D4"/>
  </w:style>
  <w:style w:type="paragraph" w:customStyle="1" w:styleId="cc-1rr4y08">
    <w:name w:val="cc-1rr4y08"/>
    <w:basedOn w:val="Normal"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cc-i36oiv">
    <w:name w:val="cc-i36oiv"/>
    <w:basedOn w:val="DefaultParagraphFont"/>
    <w:rsid w:val="000873D4"/>
  </w:style>
  <w:style w:type="character" w:customStyle="1" w:styleId="cc-178ag6o">
    <w:name w:val="cc-178ag6o"/>
    <w:basedOn w:val="DefaultParagraphFont"/>
    <w:rsid w:val="000873D4"/>
  </w:style>
  <w:style w:type="paragraph" w:customStyle="1" w:styleId="cc-1ezvki8">
    <w:name w:val="cc-1ezvki8"/>
    <w:basedOn w:val="Normal"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semiHidden/>
    <w:unhideWhenUsed/>
    <w:rsid w:val="000873D4"/>
    <w:rPr>
      <w:color w:val="0000FF"/>
      <w:u w:val="single"/>
    </w:rPr>
  </w:style>
  <w:style w:type="character" w:customStyle="1" w:styleId="cc-1gd7hga">
    <w:name w:val="cc-1gd7hga"/>
    <w:basedOn w:val="DefaultParagraphFont"/>
    <w:rsid w:val="000873D4"/>
  </w:style>
  <w:style w:type="character" w:customStyle="1" w:styleId="emoji-popup-button-text">
    <w:name w:val="emoji-popup-button-text"/>
    <w:basedOn w:val="DefaultParagraphFont"/>
    <w:rsid w:val="000873D4"/>
  </w:style>
  <w:style w:type="character" w:customStyle="1" w:styleId="add-header-image-button">
    <w:name w:val="add-header-image-button"/>
    <w:basedOn w:val="DefaultParagraphFont"/>
    <w:rsid w:val="000873D4"/>
  </w:style>
  <w:style w:type="paragraph" w:styleId="NormalWeb">
    <w:name w:val="Normal (Web)"/>
    <w:basedOn w:val="Normal"/>
    <w:uiPriority w:val="99"/>
    <w:semiHidden/>
    <w:unhideWhenUsed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extension-title">
    <w:name w:val="extension-title"/>
    <w:basedOn w:val="DefaultParagraphFont"/>
    <w:rsid w:val="000873D4"/>
  </w:style>
  <w:style w:type="paragraph" w:customStyle="1" w:styleId="qtt8140o">
    <w:name w:val="_qtt8140o"/>
    <w:basedOn w:val="Normal"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toc-item-body">
    <w:name w:val="toc-item-body"/>
    <w:basedOn w:val="DefaultParagraphFont"/>
    <w:rsid w:val="000873D4"/>
  </w:style>
  <w:style w:type="character" w:customStyle="1" w:styleId="zerowidthspacecontainer">
    <w:name w:val="zerowidthspacecontainer"/>
    <w:basedOn w:val="DefaultParagraphFont"/>
    <w:rsid w:val="000873D4"/>
  </w:style>
  <w:style w:type="character" w:customStyle="1" w:styleId="assistive">
    <w:name w:val="assistive"/>
    <w:basedOn w:val="DefaultParagraphFont"/>
    <w:rsid w:val="000873D4"/>
  </w:style>
  <w:style w:type="character" w:customStyle="1" w:styleId="pm-placeholder">
    <w:name w:val="pm-placeholder"/>
    <w:basedOn w:val="DefaultParagraphFont"/>
    <w:rsid w:val="000873D4"/>
  </w:style>
  <w:style w:type="character" w:styleId="Strong">
    <w:name w:val="Strong"/>
    <w:basedOn w:val="DefaultParagraphFont"/>
    <w:uiPriority w:val="22"/>
    <w:qFormat/>
    <w:rsid w:val="000873D4"/>
    <w:rPr>
      <w:b/>
      <w:bCs/>
    </w:rPr>
  </w:style>
  <w:style w:type="character" w:customStyle="1" w:styleId="css-2rsvkf">
    <w:name w:val="css-2rsvkf"/>
    <w:basedOn w:val="DefaultParagraphFont"/>
    <w:rsid w:val="000873D4"/>
  </w:style>
  <w:style w:type="character" w:customStyle="1" w:styleId="cursor-target">
    <w:name w:val="cursor-target"/>
    <w:basedOn w:val="DefaultParagraphFont"/>
    <w:rsid w:val="000873D4"/>
  </w:style>
  <w:style w:type="paragraph" w:styleId="Title">
    <w:name w:val="Title"/>
    <w:basedOn w:val="Normal"/>
    <w:next w:val="Normal"/>
    <w:link w:val="TitleChar"/>
    <w:uiPriority w:val="10"/>
    <w:qFormat/>
    <w:rsid w:val="00605C6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5C6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7422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1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8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863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156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3993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489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46583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1439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9992199">
                                          <w:marLeft w:val="-15"/>
                                          <w:marRight w:val="-1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9827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36792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46731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236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50262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20177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11581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54860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700127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3645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67364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50808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9648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563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39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9929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3642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97396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90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02977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77971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3765092">
                                                      <w:marLeft w:val="0"/>
                                                      <w:marRight w:val="3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9342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374858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22672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3224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3146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71450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5594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80307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863171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70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69701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15037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78237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727004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46330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54080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44721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1835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491397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6411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96097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76226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32392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060608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795523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5956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93703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792915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46100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41861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11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772622">
                                                          <w:marLeft w:val="0"/>
                                                          <w:marRight w:val="0"/>
                                                          <w:marTop w:val="15"/>
                                                          <w:marBottom w:val="1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782657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79254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349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669297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545772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918629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68681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735193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2341231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703175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82546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47434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95446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15788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185572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42285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58065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506690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410021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83106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8812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9712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54847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8060033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006969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57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53019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6937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4816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8468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253465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790724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1424541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14428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13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746621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266250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49401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44941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387094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87444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079666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58216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690847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84405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33813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334233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2416763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07841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05055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5440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04487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34034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105883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115931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737933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59091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78690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569187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1209465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7852102">
                                                          <w:marLeft w:val="0"/>
                                                          <w:marRight w:val="0"/>
                                                          <w:marTop w:val="15"/>
                                                          <w:marBottom w:val="1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812029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30458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82571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90948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2229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153951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579538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63788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13605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30305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29195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935614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253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BC Okanagan</Company>
  <LinksUpToDate>false</LinksUpToDate>
  <CharactersWithSpaces>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ope</dc:creator>
  <cp:keywords/>
  <dc:description/>
  <cp:lastModifiedBy>lluis@student.ubc.ca</cp:lastModifiedBy>
  <cp:revision>4</cp:revision>
  <dcterms:created xsi:type="dcterms:W3CDTF">2024-01-18T04:43:00Z</dcterms:created>
  <dcterms:modified xsi:type="dcterms:W3CDTF">2024-04-07T21:47:00Z</dcterms:modified>
</cp:coreProperties>
</file>